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22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National Student Clearinghouse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Herndon, VA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Business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National Student Clearinghouse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National Student Clearinghouse</w:t>
      </w:r>
      <w:r w:rsidR="00E12130">
        <w:t>.</w:t>
      </w:r>
    </w:p>
    <w:p w14:paraId="02F0CE34" w14:textId="7C891E03" w:rsidR="006841D8" w:rsidRDefault="006841D8" w:rsidP="006841D8">
      <w:pPr>
        <w:pStyle w:val="ListParagraph"/>
        <w:numPr>
          <w:ilvl w:val="0"/>
          <w:numId w:val="1"/>
        </w:numPr>
      </w:pPr>
      <w:r>
        <w:rPr>
          <w:b/>
          <w:bCs/>
        </w:rPr>
        <w:t>Problem Solving and Analysis</w:t>
      </w:r>
      <w:r w:rsidRPr="007871E9">
        <w:rPr>
          <w:b/>
          <w:bCs/>
        </w:rPr>
        <w:t>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>With this data, I tackled different problems ranging from forecasting the unemployment rate or a revenue stream from oil and gas production to using hypothesis testing to analyze the effect on small business</w:t>
      </w:r>
      <w:r w:rsidR="00AF2F92">
        <w:t xml:space="preserve"> profit</w:t>
      </w:r>
      <w:r>
        <w:t xml:space="preserve"> from altering roadways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ADDA139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National Student Clearinghouse and </w:t>
      </w:r>
      <w:r w:rsidR="00275828">
        <w:t xml:space="preserve">the Business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sqgFAKuapJY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32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15FA4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D3525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41D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AF2F92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381</Words>
  <Characters>2172</Characters>
  <Application>Microsoft Office Word</Application>
  <DocSecurity>0</DocSecurity>
  <Lines>18</Lines>
  <Paragraphs>5</Paragraphs>
  <ScaleCrop>false</ScaleCrop>
  <Company/>
  <LinksUpToDate>false</LinksUpToDate>
  <CharactersWithSpaces>2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2</cp:revision>
  <cp:lastPrinted>2020-12-27T22:12:00Z</cp:lastPrinted>
  <dcterms:created xsi:type="dcterms:W3CDTF">2020-12-22T23:23:00Z</dcterms:created>
  <dcterms:modified xsi:type="dcterms:W3CDTF">2021-01-14T18:10:00Z</dcterms:modified>
</cp:coreProperties>
</file>